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372F5906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600E97">
        <w:rPr>
          <w:color w:val="1F3864" w:themeColor="accent1" w:themeShade="80"/>
        </w:rPr>
        <w:t>9</w:t>
      </w:r>
      <w:r w:rsidRPr="00BF5A4F">
        <w:rPr>
          <w:color w:val="1F3864" w:themeColor="accent1" w:themeShade="80"/>
        </w:rPr>
        <w:t xml:space="preserve">: </w:t>
      </w:r>
      <w:r w:rsidR="00600E97">
        <w:rPr>
          <w:color w:val="1F3864" w:themeColor="accent1" w:themeShade="80"/>
        </w:rPr>
        <w:t>Recurrent Neural Networks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37E13CA8" w:rsidR="00BF5A4F" w:rsidRDefault="00600E97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equential Data</w:t>
      </w:r>
    </w:p>
    <w:p w14:paraId="7482F0FB" w14:textId="48AB2BDF" w:rsidR="00E26AC5" w:rsidRDefault="00600E97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amples of Sequential Data</w:t>
      </w:r>
    </w:p>
    <w:p w14:paraId="6E001BB7" w14:textId="016BB752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600E97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9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600E97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raining an ANN for Sequential Data – Apple Stock Prediction</w:t>
      </w:r>
    </w:p>
    <w:p w14:paraId="1750F21A" w14:textId="64376ACB" w:rsidR="00741C7A" w:rsidRDefault="00937E3E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Recurrent Neural Networks</w:t>
      </w:r>
    </w:p>
    <w:p w14:paraId="3D08D333" w14:textId="5658B5D7" w:rsidR="00937E3E" w:rsidRDefault="00937E3E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RNN Architecture</w:t>
      </w:r>
    </w:p>
    <w:p w14:paraId="2444E3A5" w14:textId="756DCC20" w:rsidR="00937E3E" w:rsidRDefault="00937E3E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Vanishing Gradient Problem</w:t>
      </w:r>
    </w:p>
    <w:p w14:paraId="2408849F" w14:textId="309B0233" w:rsidR="00741C7A" w:rsidRDefault="00552363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ng Short-Term Memory Network</w:t>
      </w:r>
    </w:p>
    <w:p w14:paraId="45B02FC0" w14:textId="37A75F77" w:rsidR="00552363" w:rsidRDefault="00552363" w:rsidP="00552363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9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n RNN with an LSTM Layer – Apple Stock Prediction</w:t>
      </w:r>
    </w:p>
    <w:p w14:paraId="2B062FAC" w14:textId="1260C9E8" w:rsidR="00552363" w:rsidRDefault="00552363" w:rsidP="00552363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9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n RNN with Multiple LSTM Layers to Predict Appliances Energy Consumption.</w:t>
      </w:r>
    </w:p>
    <w:p w14:paraId="262E81EE" w14:textId="0F4FAACF" w:rsidR="00552363" w:rsidRDefault="00552363" w:rsidP="00552363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Natural Language Processing</w:t>
      </w:r>
    </w:p>
    <w:p w14:paraId="7E588EFA" w14:textId="0B82EDD7" w:rsidR="00552363" w:rsidRDefault="00552363" w:rsidP="00552363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ata Preprocessing</w:t>
      </w:r>
    </w:p>
    <w:p w14:paraId="38EAFC1D" w14:textId="749A3DE5" w:rsidR="00552363" w:rsidRPr="00552363" w:rsidRDefault="00552363" w:rsidP="00552363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ataset Cleaning</w:t>
      </w:r>
    </w:p>
    <w:p w14:paraId="444AD02C" w14:textId="0D76E531" w:rsidR="00741C7A" w:rsidRDefault="00552363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ack Propagation Through Time (BPTT)</w:t>
      </w:r>
    </w:p>
    <w:p w14:paraId="21F5E43D" w14:textId="793F2974" w:rsidR="00552363" w:rsidRPr="00552363" w:rsidRDefault="00552363" w:rsidP="00552363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9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Building an RNN with an LSTM Layer –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Natural Language Processing</w:t>
      </w:r>
    </w:p>
    <w:p w14:paraId="7E1F87E9" w14:textId="564785EC" w:rsidR="00BF5A4F" w:rsidRDefault="00BF5A4F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552363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9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494FCD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552363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n</w:t>
      </w:r>
      <w:r w:rsidR="00552363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RNN LSTM for Predicting Movie Sentiment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NKgFAJNQWKstAAAA"/>
  </w:docVars>
  <w:rsids>
    <w:rsidRoot w:val="00E47B24"/>
    <w:rsid w:val="00031808"/>
    <w:rsid w:val="0004049A"/>
    <w:rsid w:val="00161F22"/>
    <w:rsid w:val="001B635C"/>
    <w:rsid w:val="00233DCE"/>
    <w:rsid w:val="00335ABC"/>
    <w:rsid w:val="00365DBF"/>
    <w:rsid w:val="00437D3C"/>
    <w:rsid w:val="00494FCD"/>
    <w:rsid w:val="005326F1"/>
    <w:rsid w:val="00552363"/>
    <w:rsid w:val="005B459B"/>
    <w:rsid w:val="005D1D7C"/>
    <w:rsid w:val="005E0022"/>
    <w:rsid w:val="00600E97"/>
    <w:rsid w:val="00637AE7"/>
    <w:rsid w:val="00741C7A"/>
    <w:rsid w:val="00875C89"/>
    <w:rsid w:val="008C6FDD"/>
    <w:rsid w:val="00937E3E"/>
    <w:rsid w:val="00955869"/>
    <w:rsid w:val="009F509E"/>
    <w:rsid w:val="00AB0836"/>
    <w:rsid w:val="00B21817"/>
    <w:rsid w:val="00B66041"/>
    <w:rsid w:val="00BC5B44"/>
    <w:rsid w:val="00BF5A4F"/>
    <w:rsid w:val="00CD180A"/>
    <w:rsid w:val="00D343B9"/>
    <w:rsid w:val="00DC3A4A"/>
    <w:rsid w:val="00E00F12"/>
    <w:rsid w:val="00E143F0"/>
    <w:rsid w:val="00E21FB7"/>
    <w:rsid w:val="00E26AC5"/>
    <w:rsid w:val="00E26EA2"/>
    <w:rsid w:val="00E47B24"/>
    <w:rsid w:val="00EA4DA5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29</cp:revision>
  <dcterms:created xsi:type="dcterms:W3CDTF">2022-03-27T17:30:00Z</dcterms:created>
  <dcterms:modified xsi:type="dcterms:W3CDTF">2022-09-27T11:45:00Z</dcterms:modified>
</cp:coreProperties>
</file>